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3859F" w14:textId="2F8131FD" w:rsidR="0007672D" w:rsidRDefault="00A65ACF" w:rsidP="00A65ACF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A65ACF">
        <w:rPr>
          <w:rFonts w:ascii="Times New Roman" w:hAnsi="Times New Roman" w:cs="Times New Roman"/>
          <w:b/>
          <w:bCs/>
          <w:sz w:val="40"/>
          <w:szCs w:val="40"/>
          <w:u w:val="single"/>
        </w:rPr>
        <w:t>FEEDBACK FORM</w:t>
      </w:r>
      <w:r w:rsidR="002A3CEC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FORM 08</w:t>
      </w:r>
    </w:p>
    <w:p w14:paraId="459D83F7" w14:textId="77777777" w:rsidR="00A65ACF" w:rsidRPr="00A65ACF" w:rsidRDefault="00A65ACF" w:rsidP="00A65ACF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986F94" w14:textId="46DC6C2D" w:rsidR="00A65ACF" w:rsidRDefault="00A65ACF" w:rsidP="00A65ACF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 _____/____/____</w:t>
      </w:r>
    </w:p>
    <w:p w14:paraId="7D8DD2B8" w14:textId="77777777" w:rsidR="00A65ACF" w:rsidRPr="00A65ACF" w:rsidRDefault="00A65ACF" w:rsidP="00A65AC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A65ACF">
        <w:rPr>
          <w:rFonts w:ascii="Times New Roman" w:hAnsi="Times New Roman" w:cs="Times New Roman"/>
        </w:rPr>
        <w:t>Thank you for taking the time to complete this feedback sheet. We will use your comments</w:t>
      </w:r>
    </w:p>
    <w:p w14:paraId="112EE533" w14:textId="36E2C39F" w:rsidR="00A65ACF" w:rsidRDefault="00A65ACF" w:rsidP="00A65ACF">
      <w:pPr>
        <w:jc w:val="center"/>
        <w:rPr>
          <w:rFonts w:ascii="Times New Roman" w:hAnsi="Times New Roman" w:cs="Times New Roman"/>
        </w:rPr>
      </w:pPr>
      <w:r w:rsidRPr="00A65ACF">
        <w:rPr>
          <w:rFonts w:ascii="Times New Roman" w:hAnsi="Times New Roman" w:cs="Times New Roman"/>
        </w:rPr>
        <w:t xml:space="preserve">to improve our </w:t>
      </w:r>
      <w:r w:rsidR="00715BA1">
        <w:rPr>
          <w:rFonts w:ascii="Times New Roman" w:hAnsi="Times New Roman" w:cs="Times New Roman"/>
        </w:rPr>
        <w:t>business</w:t>
      </w:r>
      <w:r w:rsidRPr="00A65ACF">
        <w:rPr>
          <w:rFonts w:ascii="Times New Roman" w:hAnsi="Times New Roman" w:cs="Times New Roman"/>
          <w:b/>
          <w:bCs/>
        </w:rPr>
        <w:t xml:space="preserve">. </w:t>
      </w:r>
      <w:r w:rsidRPr="00A65ACF">
        <w:rPr>
          <w:rFonts w:ascii="Times New Roman" w:hAnsi="Times New Roman" w:cs="Times New Roman"/>
        </w:rPr>
        <w:t>This is a confidential document and names are not required.</w:t>
      </w:r>
    </w:p>
    <w:p w14:paraId="499AADF6" w14:textId="77777777" w:rsidR="00A65ACF" w:rsidRPr="003216A5" w:rsidRDefault="00A65ACF" w:rsidP="00A65A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13631A09" w14:textId="753832DF" w:rsidR="00A65ACF" w:rsidRDefault="00715BA1" w:rsidP="00A65ACF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Do you have any suggestions on how to improve </w:t>
      </w:r>
      <w:r w:rsidR="00EF1F20">
        <w:rPr>
          <w:rFonts w:ascii="Times New Roman" w:hAnsi="Times New Roman" w:cs="Times New Roman"/>
          <w:sz w:val="24"/>
          <w:szCs w:val="24"/>
          <w:u w:val="single"/>
        </w:rPr>
        <w:t xml:space="preserve">services you receive from Star Disability and Medical Services Pty </w:t>
      </w:r>
      <w:proofErr w:type="gramStart"/>
      <w:r w:rsidR="00EF1F20">
        <w:rPr>
          <w:rFonts w:ascii="Times New Roman" w:hAnsi="Times New Roman" w:cs="Times New Roman"/>
          <w:sz w:val="24"/>
          <w:szCs w:val="24"/>
          <w:u w:val="single"/>
        </w:rPr>
        <w:t>Ltd</w:t>
      </w:r>
      <w:proofErr w:type="gramEnd"/>
    </w:p>
    <w:p w14:paraId="4C45090D" w14:textId="5D51CE25" w:rsidR="00715BA1" w:rsidRDefault="00715BA1" w:rsidP="00A65ACF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_____________</w:t>
      </w:r>
    </w:p>
    <w:p w14:paraId="265E3FB4" w14:textId="0F4ED516" w:rsidR="00715BA1" w:rsidRDefault="00715BA1" w:rsidP="00A65A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E51778B" w14:textId="1E475865" w:rsidR="00715BA1" w:rsidRDefault="00715BA1" w:rsidP="00A65A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216D6DC" w14:textId="77568A2F" w:rsidR="00715BA1" w:rsidRDefault="00715BA1" w:rsidP="00A65A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4D55CAD5" w14:textId="77777777" w:rsidR="00A65ACF" w:rsidRPr="003216A5" w:rsidRDefault="00A65ACF" w:rsidP="00A65A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72BA2956" w14:textId="77777777" w:rsidR="00A65ACF" w:rsidRPr="003216A5" w:rsidRDefault="00A65ACF" w:rsidP="00A65ACF">
      <w:pPr>
        <w:rPr>
          <w:rFonts w:ascii="Times New Roman" w:hAnsi="Times New Roman" w:cs="Times New Roman"/>
          <w:sz w:val="24"/>
          <w:szCs w:val="24"/>
          <w:u w:val="single"/>
        </w:rPr>
      </w:pPr>
      <w:r w:rsidRPr="003216A5">
        <w:rPr>
          <w:rFonts w:ascii="Times New Roman" w:hAnsi="Times New Roman" w:cs="Times New Roman"/>
          <w:sz w:val="24"/>
          <w:szCs w:val="24"/>
          <w:u w:val="single"/>
        </w:rPr>
        <w:t>What do you think we can do to improve in these areas?</w:t>
      </w:r>
    </w:p>
    <w:p w14:paraId="0F5F2EE7" w14:textId="67C8E206" w:rsidR="00A65ACF" w:rsidRDefault="00A65ACF" w:rsidP="00A65ACF">
      <w:pPr>
        <w:rPr>
          <w:rFonts w:ascii="Times New Roman" w:hAnsi="Times New Roman" w:cs="Times New Roman"/>
          <w:sz w:val="24"/>
          <w:szCs w:val="24"/>
        </w:rPr>
      </w:pPr>
      <w:r w:rsidRPr="00A65ACF">
        <w:rPr>
          <w:rFonts w:ascii="Times New Roman" w:hAnsi="Times New Roman" w:cs="Times New Roman"/>
          <w:sz w:val="24"/>
          <w:szCs w:val="24"/>
        </w:rPr>
        <w:t>Please list the specific area/s and your suggestions.</w:t>
      </w:r>
    </w:p>
    <w:p w14:paraId="56C92EC5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_____________</w:t>
      </w:r>
    </w:p>
    <w:p w14:paraId="7F140E5C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F77D49C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4FE4638B" w14:textId="3118F54D" w:rsidR="00A65ACF" w:rsidRDefault="00715BA1" w:rsidP="00A65A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FF20992" w14:textId="7365E367" w:rsidR="003216A5" w:rsidRDefault="003216A5" w:rsidP="00A65ACF">
      <w:pPr>
        <w:rPr>
          <w:rFonts w:ascii="Times New Roman" w:hAnsi="Times New Roman" w:cs="Times New Roman"/>
          <w:sz w:val="24"/>
          <w:szCs w:val="24"/>
        </w:rPr>
      </w:pPr>
    </w:p>
    <w:p w14:paraId="26D1DD8E" w14:textId="1193EE11" w:rsidR="003216A5" w:rsidRPr="003216A5" w:rsidRDefault="003216A5" w:rsidP="00A65ACF">
      <w:pPr>
        <w:rPr>
          <w:rFonts w:ascii="Times New Roman" w:hAnsi="Times New Roman" w:cs="Times New Roman"/>
          <w:sz w:val="24"/>
          <w:szCs w:val="24"/>
          <w:u w:val="single"/>
        </w:rPr>
      </w:pPr>
      <w:r w:rsidRPr="003216A5">
        <w:rPr>
          <w:rFonts w:ascii="Times New Roman" w:hAnsi="Times New Roman" w:cs="Times New Roman"/>
          <w:sz w:val="24"/>
          <w:szCs w:val="24"/>
          <w:u w:val="single"/>
        </w:rPr>
        <w:t>What other improvements do you suggest for our organisation?</w:t>
      </w:r>
    </w:p>
    <w:p w14:paraId="2D6B0C69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_____________</w:t>
      </w:r>
    </w:p>
    <w:p w14:paraId="7EC7D462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32BB54D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4ED734FF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320B2BA" w14:textId="02E733BF" w:rsidR="003216A5" w:rsidRDefault="003216A5" w:rsidP="00A65ACF">
      <w:pPr>
        <w:rPr>
          <w:rFonts w:ascii="Times New Roman" w:hAnsi="Times New Roman" w:cs="Times New Roman"/>
          <w:sz w:val="24"/>
          <w:szCs w:val="24"/>
        </w:rPr>
      </w:pPr>
    </w:p>
    <w:p w14:paraId="4465F7F3" w14:textId="530BB8AC" w:rsidR="003216A5" w:rsidRPr="00715BA1" w:rsidRDefault="00715BA1" w:rsidP="00A65ACF">
      <w:pPr>
        <w:rPr>
          <w:rFonts w:ascii="Times New Roman" w:hAnsi="Times New Roman" w:cs="Times New Roman"/>
          <w:sz w:val="24"/>
          <w:szCs w:val="24"/>
          <w:u w:val="single"/>
        </w:rPr>
      </w:pPr>
      <w:r w:rsidRPr="00715BA1">
        <w:rPr>
          <w:rFonts w:ascii="Times New Roman" w:hAnsi="Times New Roman" w:cs="Times New Roman"/>
          <w:sz w:val="24"/>
          <w:szCs w:val="24"/>
          <w:u w:val="single"/>
        </w:rPr>
        <w:t xml:space="preserve">Are you having issues with </w:t>
      </w:r>
      <w:r w:rsidR="00EF1F20">
        <w:rPr>
          <w:rFonts w:ascii="Times New Roman" w:hAnsi="Times New Roman" w:cs="Times New Roman"/>
          <w:sz w:val="24"/>
          <w:szCs w:val="24"/>
          <w:u w:val="single"/>
        </w:rPr>
        <w:t xml:space="preserve">any of our services </w:t>
      </w:r>
      <w:r w:rsidR="00B5152D">
        <w:rPr>
          <w:rFonts w:ascii="Times New Roman" w:hAnsi="Times New Roman" w:cs="Times New Roman"/>
          <w:sz w:val="24"/>
          <w:szCs w:val="24"/>
          <w:u w:val="single"/>
        </w:rPr>
        <w:t>as present</w:t>
      </w:r>
      <w:r w:rsidRPr="00715BA1">
        <w:rPr>
          <w:rFonts w:ascii="Times New Roman" w:hAnsi="Times New Roman" w:cs="Times New Roman"/>
          <w:sz w:val="24"/>
          <w:szCs w:val="24"/>
          <w:u w:val="single"/>
        </w:rPr>
        <w:t xml:space="preserve"> if yes please explain </w:t>
      </w:r>
      <w:proofErr w:type="gramStart"/>
      <w:r w:rsidRPr="00715BA1">
        <w:rPr>
          <w:rFonts w:ascii="Times New Roman" w:hAnsi="Times New Roman" w:cs="Times New Roman"/>
          <w:sz w:val="24"/>
          <w:szCs w:val="24"/>
          <w:u w:val="single"/>
        </w:rPr>
        <w:t>below</w:t>
      </w:r>
      <w:r>
        <w:rPr>
          <w:rFonts w:ascii="Times New Roman" w:hAnsi="Times New Roman" w:cs="Times New Roman"/>
          <w:sz w:val="24"/>
          <w:szCs w:val="24"/>
          <w:u w:val="single"/>
        </w:rPr>
        <w:t>.</w:t>
      </w:r>
      <w:proofErr w:type="gramEnd"/>
    </w:p>
    <w:p w14:paraId="15CA19C1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_____________</w:t>
      </w:r>
    </w:p>
    <w:p w14:paraId="054ABC89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F2F88D2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DA0AAD7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</w:t>
      </w:r>
    </w:p>
    <w:p w14:paraId="164CA7B2" w14:textId="77777777" w:rsidR="00715BA1" w:rsidRDefault="00715BA1" w:rsidP="00A65ACF">
      <w:pPr>
        <w:rPr>
          <w:rFonts w:ascii="Times New Roman" w:hAnsi="Times New Roman" w:cs="Times New Roman"/>
          <w:sz w:val="24"/>
          <w:szCs w:val="24"/>
        </w:rPr>
      </w:pPr>
    </w:p>
    <w:p w14:paraId="0F4B2127" w14:textId="4EBD67AF" w:rsidR="003216A5" w:rsidRDefault="003216A5" w:rsidP="003216A5">
      <w:pPr>
        <w:rPr>
          <w:rFonts w:ascii="Times New Roman" w:hAnsi="Times New Roman" w:cs="Times New Roman"/>
          <w:sz w:val="24"/>
          <w:szCs w:val="24"/>
          <w:u w:val="single"/>
        </w:rPr>
      </w:pPr>
      <w:r w:rsidRPr="003216A5">
        <w:rPr>
          <w:rFonts w:ascii="Times New Roman" w:hAnsi="Times New Roman" w:cs="Times New Roman"/>
          <w:sz w:val="24"/>
          <w:szCs w:val="24"/>
          <w:u w:val="single"/>
        </w:rPr>
        <w:t>If you would like to discuss any matters raised in the feedback sheet, please provide your name and contact number in the space below.</w:t>
      </w:r>
    </w:p>
    <w:p w14:paraId="68BBE125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_____________</w:t>
      </w:r>
    </w:p>
    <w:p w14:paraId="0AB93338" w14:textId="77777777" w:rsidR="00715BA1" w:rsidRDefault="00715BA1" w:rsidP="00715B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33F9604" w14:textId="26BD5BA9" w:rsidR="003216A5" w:rsidRDefault="003216A5" w:rsidP="003216A5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4972338B" w14:textId="3949F4E8" w:rsidR="003216A5" w:rsidRDefault="003216A5" w:rsidP="003216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 for your time and comments in this feedback from.</w:t>
      </w:r>
    </w:p>
    <w:p w14:paraId="654544BE" w14:textId="77777777" w:rsidR="00715BA1" w:rsidRDefault="00715BA1" w:rsidP="003216A5">
      <w:pPr>
        <w:rPr>
          <w:rFonts w:ascii="Times New Roman" w:hAnsi="Times New Roman" w:cs="Times New Roman"/>
          <w:sz w:val="24"/>
          <w:szCs w:val="24"/>
        </w:rPr>
      </w:pPr>
    </w:p>
    <w:p w14:paraId="6135E9E9" w14:textId="53C8E9DA" w:rsidR="003216A5" w:rsidRDefault="003216A5" w:rsidP="003216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dest Regards, </w:t>
      </w:r>
    </w:p>
    <w:p w14:paraId="5DC03160" w14:textId="3BE70823" w:rsidR="00AB47EB" w:rsidRPr="003216A5" w:rsidRDefault="00B5152D" w:rsidP="003216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 Disability and Medical Services PTY LTD</w:t>
      </w:r>
    </w:p>
    <w:sectPr w:rsidR="00AB47EB" w:rsidRPr="003216A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DC081" w14:textId="77777777" w:rsidR="00532DCC" w:rsidRDefault="00532DCC" w:rsidP="00A65ACF">
      <w:pPr>
        <w:spacing w:after="0" w:line="240" w:lineRule="auto"/>
      </w:pPr>
      <w:r>
        <w:separator/>
      </w:r>
    </w:p>
  </w:endnote>
  <w:endnote w:type="continuationSeparator" w:id="0">
    <w:p w14:paraId="75036545" w14:textId="77777777" w:rsidR="00532DCC" w:rsidRDefault="00532DCC" w:rsidP="00A65A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10256" w14:textId="77777777" w:rsidR="00520311" w:rsidRDefault="005203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B229C" w14:textId="0D24113B" w:rsidR="00B6279C" w:rsidRDefault="003B29E8">
    <w:pPr>
      <w:pStyle w:val="Footer"/>
    </w:pPr>
    <w:r>
      <w:t>Version 3.0 Dated:10/06/2022</w:t>
    </w:r>
  </w:p>
  <w:p w14:paraId="086BBD98" w14:textId="029B03AD" w:rsidR="00A65ACF" w:rsidRPr="00A65ACF" w:rsidRDefault="00A65ACF" w:rsidP="00A65ACF">
    <w:pPr>
      <w:pStyle w:val="Footer"/>
      <w:jc w:val="cen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7212F" w14:textId="77777777" w:rsidR="00520311" w:rsidRDefault="00520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9D58D" w14:textId="77777777" w:rsidR="00532DCC" w:rsidRDefault="00532DCC" w:rsidP="00A65ACF">
      <w:pPr>
        <w:spacing w:after="0" w:line="240" w:lineRule="auto"/>
      </w:pPr>
      <w:r>
        <w:separator/>
      </w:r>
    </w:p>
  </w:footnote>
  <w:footnote w:type="continuationSeparator" w:id="0">
    <w:p w14:paraId="1388A572" w14:textId="77777777" w:rsidR="00532DCC" w:rsidRDefault="00532DCC" w:rsidP="00A65A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1E36D" w14:textId="77777777" w:rsidR="00520311" w:rsidRDefault="005203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51C2D" w14:textId="79B2A35B" w:rsidR="005D5A10" w:rsidRDefault="005D5A10">
    <w:pPr>
      <w:pStyle w:val="Header"/>
    </w:pPr>
  </w:p>
  <w:p w14:paraId="4800DA88" w14:textId="5531D876" w:rsidR="00A65ACF" w:rsidRPr="00A65ACF" w:rsidRDefault="005D5A10" w:rsidP="00A65ACF">
    <w:pPr>
      <w:pStyle w:val="Header"/>
      <w:jc w:val="right"/>
      <w:rPr>
        <w:rFonts w:ascii="Times New Roman" w:hAnsi="Times New Roman" w:cs="Times New Roman"/>
      </w:rPr>
    </w:pPr>
    <w:r>
      <w:rPr>
        <w:noProof/>
      </w:rPr>
      <w:drawing>
        <wp:inline distT="0" distB="0" distL="0" distR="0" wp14:anchorId="744A1130" wp14:editId="588254F9">
          <wp:extent cx="1396969" cy="450850"/>
          <wp:effectExtent l="0" t="0" r="0" b="635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5523" cy="456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21767" w14:textId="77777777" w:rsidR="00520311" w:rsidRDefault="005203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2MDU0MrQ0NDM0tDBS0lEKTi0uzszPAykwrAUAh6W7VSwAAAA="/>
  </w:docVars>
  <w:rsids>
    <w:rsidRoot w:val="00A65ACF"/>
    <w:rsid w:val="000233BC"/>
    <w:rsid w:val="00244B5F"/>
    <w:rsid w:val="002A3CEC"/>
    <w:rsid w:val="003216A5"/>
    <w:rsid w:val="003B29E8"/>
    <w:rsid w:val="00520311"/>
    <w:rsid w:val="00532DCC"/>
    <w:rsid w:val="005D5A10"/>
    <w:rsid w:val="006F4D38"/>
    <w:rsid w:val="00715BA1"/>
    <w:rsid w:val="007D42BA"/>
    <w:rsid w:val="009A140A"/>
    <w:rsid w:val="00A62A95"/>
    <w:rsid w:val="00A65ACF"/>
    <w:rsid w:val="00AB47EB"/>
    <w:rsid w:val="00B5152D"/>
    <w:rsid w:val="00B6279C"/>
    <w:rsid w:val="00BD505D"/>
    <w:rsid w:val="00EF1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6CCE55"/>
  <w15:chartTrackingRefBased/>
  <w15:docId w15:val="{6951A7D5-3369-49B8-8343-00B114CFB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5A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ACF"/>
  </w:style>
  <w:style w:type="paragraph" w:styleId="Footer">
    <w:name w:val="footer"/>
    <w:basedOn w:val="Normal"/>
    <w:link w:val="FooterChar"/>
    <w:uiPriority w:val="99"/>
    <w:unhideWhenUsed/>
    <w:rsid w:val="00A65A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ACF"/>
  </w:style>
  <w:style w:type="paragraph" w:styleId="BalloonText">
    <w:name w:val="Balloon Text"/>
    <w:basedOn w:val="Normal"/>
    <w:link w:val="BalloonTextChar"/>
    <w:uiPriority w:val="99"/>
    <w:semiHidden/>
    <w:unhideWhenUsed/>
    <w:rsid w:val="00321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6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2-03-07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b87689-157f-4c59-a69d-fbdd8e69db4c" xsi:nil="true"/>
    <lcf76f155ced4ddcb4097134ff3c332f xmlns="457f67ee-f560-4626-a39a-bd2078600bc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BE99995D1674D8E439F66AC9F285D" ma:contentTypeVersion="15" ma:contentTypeDescription="Create a new document." ma:contentTypeScope="" ma:versionID="c0b9a936ed8063c67e27b7c43a5c89cc">
  <xsd:schema xmlns:xsd="http://www.w3.org/2001/XMLSchema" xmlns:xs="http://www.w3.org/2001/XMLSchema" xmlns:p="http://schemas.microsoft.com/office/2006/metadata/properties" xmlns:ns2="457f67ee-f560-4626-a39a-bd2078600bc7" xmlns:ns3="f5b87689-157f-4c59-a69d-fbdd8e69db4c" targetNamespace="http://schemas.microsoft.com/office/2006/metadata/properties" ma:root="true" ma:fieldsID="0b6d72696acfb26fcacb075e875a736f" ns2:_="" ns3:_="">
    <xsd:import namespace="457f67ee-f560-4626-a39a-bd2078600bc7"/>
    <xsd:import namespace="f5b87689-157f-4c59-a69d-fbdd8e69db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f67ee-f560-4626-a39a-bd2078600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e802003-d5a7-4448-86b1-7ac6bb472f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b87689-157f-4c59-a69d-fbdd8e69db4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5da60c5-03ec-4470-bc17-6f69d36d0ed1}" ma:internalName="TaxCatchAll" ma:showField="CatchAllData" ma:web="f5b87689-157f-4c59-a69d-fbdd8e69db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4F3BC8-489E-45E2-88CC-3E8CD206F740}">
  <ds:schemaRefs>
    <ds:schemaRef ds:uri="http://schemas.microsoft.com/office/2006/metadata/properties"/>
    <ds:schemaRef ds:uri="http://schemas.microsoft.com/office/infopath/2007/PartnerControls"/>
    <ds:schemaRef ds:uri="f5b87689-157f-4c59-a69d-fbdd8e69db4c"/>
    <ds:schemaRef ds:uri="457f67ee-f560-4626-a39a-bd2078600bc7"/>
  </ds:schemaRefs>
</ds:datastoreItem>
</file>

<file path=customXml/itemProps3.xml><?xml version="1.0" encoding="utf-8"?>
<ds:datastoreItem xmlns:ds="http://schemas.openxmlformats.org/officeDocument/2006/customXml" ds:itemID="{CA296423-ABA3-4EC0-8DD2-8B7E1AC48E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7f67ee-f560-4626-a39a-bd2078600bc7"/>
    <ds:schemaRef ds:uri="f5b87689-157f-4c59-a69d-fbdd8e69db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8ED8C1-8F40-48A2-892A-2167FE95A3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bardic3@outlook.com</dc:creator>
  <cp:keywords/>
  <dc:description/>
  <cp:lastModifiedBy>Great Makunde</cp:lastModifiedBy>
  <cp:revision>9</cp:revision>
  <cp:lastPrinted>2020-05-15T01:04:00Z</cp:lastPrinted>
  <dcterms:created xsi:type="dcterms:W3CDTF">2022-05-24T22:36:00Z</dcterms:created>
  <dcterms:modified xsi:type="dcterms:W3CDTF">2022-07-14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BE99995D1674D8E439F66AC9F285D</vt:lpwstr>
  </property>
  <property fmtid="{D5CDD505-2E9C-101B-9397-08002B2CF9AE}" pid="3" name="MediaServiceImageTags">
    <vt:lpwstr/>
  </property>
</Properties>
</file>